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613AA7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7D1FE2" w:rsidRPr="007D1FE2" w:rsidRDefault="007D1FE2" w:rsidP="007D1FE2">
      <w:pPr>
        <w:rPr>
          <w:rFonts w:ascii="Arial" w:hAnsi="Arial" w:cs="Arial"/>
          <w:sz w:val="20"/>
          <w:szCs w:val="20"/>
        </w:rPr>
      </w:pPr>
      <w:r w:rsidRPr="007D1FE2">
        <w:rPr>
          <w:rFonts w:ascii="Arial" w:hAnsi="Arial" w:cs="Arial"/>
          <w:sz w:val="20"/>
          <w:szCs w:val="20"/>
        </w:rPr>
        <w:t>Please accept the review for publication as it is.</w:t>
      </w:r>
    </w:p>
    <w:p w:rsidR="000F2F46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613AA7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BD0B7E" w:rsidRPr="005C12B0" w:rsidRDefault="005C12B0" w:rsidP="005C12B0">
      <w:pPr>
        <w:rPr>
          <w:rFonts w:ascii="Arial" w:hAnsi="Arial" w:cs="Arial"/>
          <w:sz w:val="20"/>
          <w:szCs w:val="20"/>
        </w:rPr>
      </w:pPr>
      <w:bookmarkStart w:id="0" w:name="_GoBack"/>
      <w:proofErr w:type="spellStart"/>
      <w:r w:rsidRPr="005C12B0">
        <w:rPr>
          <w:rFonts w:ascii="Arial" w:hAnsi="Arial" w:cs="Arial"/>
          <w:sz w:val="20"/>
          <w:szCs w:val="20"/>
        </w:rPr>
        <w:t>Dr.</w:t>
      </w:r>
      <w:proofErr w:type="spellEnd"/>
      <w:r w:rsidRPr="005C12B0">
        <w:rPr>
          <w:rFonts w:ascii="Arial" w:hAnsi="Arial" w:cs="Arial"/>
          <w:sz w:val="20"/>
          <w:szCs w:val="20"/>
        </w:rPr>
        <w:t xml:space="preserve"> Sam Said, Hospital Group Twente, The Netherlands</w:t>
      </w:r>
      <w:bookmarkEnd w:id="0"/>
    </w:p>
    <w:sectPr w:rsidR="00BD0B7E" w:rsidRPr="005C12B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O2MDewtDQ2NTM3N7dQ0lEKTi0uzszPAykwqgUAiQus5ywAAAA="/>
  </w:docVars>
  <w:rsids>
    <w:rsidRoot w:val="00A72896"/>
    <w:rsid w:val="002C0B2C"/>
    <w:rsid w:val="003951E5"/>
    <w:rsid w:val="005C12B0"/>
    <w:rsid w:val="00613AA7"/>
    <w:rsid w:val="006236DF"/>
    <w:rsid w:val="007D1FE2"/>
    <w:rsid w:val="00820C97"/>
    <w:rsid w:val="008A047B"/>
    <w:rsid w:val="009344FF"/>
    <w:rsid w:val="009A0F3D"/>
    <w:rsid w:val="009F328F"/>
    <w:rsid w:val="00A45CEE"/>
    <w:rsid w:val="00A72896"/>
    <w:rsid w:val="00BD0B7E"/>
    <w:rsid w:val="00D359EA"/>
    <w:rsid w:val="00D84873"/>
    <w:rsid w:val="00E317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F8C1A5"/>
  <w15:docId w15:val="{980E746D-C65B-4BFD-BB20-193D40E94E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8069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83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26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578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0</Words>
  <Characters>120</Characters>
  <Application>Microsoft Office Word</Application>
  <DocSecurity>0</DocSecurity>
  <Lines>1</Lines>
  <Paragraphs>1</Paragraphs>
  <ScaleCrop>false</ScaleCrop>
  <Company/>
  <LinksUpToDate>false</LinksUpToDate>
  <CharactersWithSpaces>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15</cp:revision>
  <dcterms:created xsi:type="dcterms:W3CDTF">2025-02-19T08:37:00Z</dcterms:created>
  <dcterms:modified xsi:type="dcterms:W3CDTF">2025-11-01T10:05:00Z</dcterms:modified>
</cp:coreProperties>
</file>